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1ACA90" w14:textId="34BE6BBA" w:rsidR="00C80366" w:rsidRPr="008D7EAE" w:rsidRDefault="00C80366" w:rsidP="00304410">
      <w:pPr>
        <w:spacing w:beforeLines="50" w:before="180"/>
        <w:jc w:val="center"/>
        <w:rPr>
          <w:rFonts w:ascii="思源宋體 SemiBold" w:eastAsia="思源宋體 SemiBold" w:hAnsi="思源宋體 SemiBold" w:cstheme="minorHAnsi"/>
          <w:sz w:val="32"/>
          <w:szCs w:val="28"/>
        </w:rPr>
      </w:pPr>
      <w:r w:rsidRPr="008D7EAE">
        <w:rPr>
          <w:rFonts w:ascii="文鼎特毛楷" w:eastAsia="文鼎特毛楷" w:hint="eastAsia"/>
          <w:sz w:val="52"/>
          <w:szCs w:val="48"/>
        </w:rPr>
        <w:t>佛心</w:t>
      </w:r>
      <w:r w:rsidR="00833C26" w:rsidRPr="008D7EAE">
        <w:rPr>
          <w:rFonts w:ascii="文鼎特毛楷" w:eastAsia="文鼎特毛楷" w:hint="eastAsia"/>
          <w:sz w:val="52"/>
          <w:szCs w:val="48"/>
        </w:rPr>
        <w:t>.</w:t>
      </w:r>
      <w:r w:rsidRPr="008D7EAE">
        <w:rPr>
          <w:rFonts w:ascii="文鼎特毛楷" w:eastAsia="文鼎特毛楷" w:hint="eastAsia"/>
          <w:sz w:val="52"/>
          <w:szCs w:val="48"/>
        </w:rPr>
        <w:t>慈母心</w:t>
      </w:r>
      <w:r w:rsidR="00304410" w:rsidRPr="008D7EAE">
        <w:rPr>
          <w:rFonts w:ascii="文鼎特毛楷" w:eastAsia="文鼎特毛楷" w:hint="eastAsia"/>
          <w:sz w:val="52"/>
          <w:szCs w:val="48"/>
        </w:rPr>
        <w:t xml:space="preserve">  </w:t>
      </w:r>
      <w:r w:rsidRPr="008D7EAE">
        <w:rPr>
          <w:rFonts w:ascii="思源宋體 SemiBold" w:eastAsia="思源宋體 SemiBold" w:hAnsi="思源宋體 SemiBold" w:cstheme="minorHAnsi" w:hint="eastAsia"/>
          <w:sz w:val="32"/>
          <w:szCs w:val="28"/>
        </w:rPr>
        <w:t>佛</w:t>
      </w:r>
      <w:proofErr w:type="gramStart"/>
      <w:r w:rsidRPr="008D7EAE">
        <w:rPr>
          <w:rFonts w:ascii="思源宋體 SemiBold" w:eastAsia="思源宋體 SemiBold" w:hAnsi="思源宋體 SemiBold" w:cstheme="minorHAnsi" w:hint="eastAsia"/>
          <w:sz w:val="32"/>
          <w:szCs w:val="28"/>
        </w:rPr>
        <w:t>誕</w:t>
      </w:r>
      <w:proofErr w:type="gramEnd"/>
      <w:r w:rsidR="00833C26" w:rsidRPr="008D7EAE">
        <w:rPr>
          <w:rFonts w:ascii="思源宋體 SemiBold" w:eastAsia="思源宋體 SemiBold" w:hAnsi="思源宋體 SemiBold" w:cstheme="minorHAnsi" w:hint="eastAsia"/>
          <w:sz w:val="32"/>
          <w:szCs w:val="28"/>
        </w:rPr>
        <w:t>日慶祝</w:t>
      </w:r>
      <w:r w:rsidRPr="008D7EAE">
        <w:rPr>
          <w:rFonts w:ascii="思源宋體 SemiBold" w:eastAsia="思源宋體 SemiBold" w:hAnsi="思源宋體 SemiBold" w:cstheme="minorHAnsi" w:hint="eastAsia"/>
          <w:sz w:val="32"/>
          <w:szCs w:val="28"/>
        </w:rPr>
        <w:t>活動</w:t>
      </w:r>
    </w:p>
    <w:p w14:paraId="43D9D852" w14:textId="77777777" w:rsidR="00F308A0" w:rsidRPr="008D7EAE" w:rsidRDefault="00083826" w:rsidP="00044B37">
      <w:pPr>
        <w:jc w:val="center"/>
        <w:rPr>
          <w:rFonts w:ascii="文鼎特毛楷" w:eastAsia="文鼎特毛楷"/>
          <w:sz w:val="44"/>
          <w:szCs w:val="48"/>
        </w:rPr>
      </w:pPr>
      <w:r w:rsidRPr="008D7EAE">
        <w:rPr>
          <w:rFonts w:ascii="文鼎特毛楷" w:eastAsia="文鼎特毛楷" w:hint="eastAsia"/>
          <w:sz w:val="44"/>
          <w:szCs w:val="48"/>
        </w:rPr>
        <w:t>浴佛</w:t>
      </w:r>
      <w:r w:rsidR="00584AFF" w:rsidRPr="008D7EAE">
        <w:rPr>
          <w:rFonts w:ascii="文鼎特毛楷" w:eastAsia="文鼎特毛楷" w:hint="eastAsia"/>
          <w:sz w:val="44"/>
          <w:szCs w:val="48"/>
        </w:rPr>
        <w:t>典禮</w:t>
      </w:r>
      <w:r w:rsidR="00C80366" w:rsidRPr="008D7EAE">
        <w:rPr>
          <w:rFonts w:ascii="文鼎特毛楷" w:eastAsia="文鼎特毛楷" w:hint="eastAsia"/>
          <w:sz w:val="44"/>
          <w:szCs w:val="48"/>
        </w:rPr>
        <w:t>/</w:t>
      </w:r>
      <w:proofErr w:type="gramStart"/>
      <w:r w:rsidR="003E018A" w:rsidRPr="008D7EAE">
        <w:rPr>
          <w:rFonts w:ascii="文鼎特毛楷" w:eastAsia="文鼎特毛楷" w:hint="eastAsia"/>
          <w:sz w:val="44"/>
          <w:szCs w:val="48"/>
        </w:rPr>
        <w:t>金剛智斷書法</w:t>
      </w:r>
      <w:proofErr w:type="gramEnd"/>
      <w:r w:rsidR="003E018A" w:rsidRPr="008D7EAE">
        <w:rPr>
          <w:rFonts w:ascii="文鼎特毛楷" w:eastAsia="文鼎特毛楷" w:hint="eastAsia"/>
          <w:sz w:val="44"/>
          <w:szCs w:val="48"/>
        </w:rPr>
        <w:t>展/慈</w:t>
      </w:r>
      <w:r w:rsidR="00C80366" w:rsidRPr="008D7EAE">
        <w:rPr>
          <w:rFonts w:ascii="文鼎特毛楷" w:eastAsia="文鼎特毛楷" w:hint="eastAsia"/>
          <w:sz w:val="44"/>
          <w:szCs w:val="48"/>
        </w:rPr>
        <w:t>心園遊會</w:t>
      </w:r>
      <w:r w:rsidR="003E018A" w:rsidRPr="008D7EAE">
        <w:rPr>
          <w:rFonts w:ascii="文鼎特毛楷" w:eastAsia="文鼎特毛楷"/>
          <w:sz w:val="44"/>
          <w:szCs w:val="48"/>
        </w:rPr>
        <w:t xml:space="preserve"> </w:t>
      </w:r>
    </w:p>
    <w:p w14:paraId="174C8BBF" w14:textId="77777777" w:rsidR="00F308A0" w:rsidRPr="008D7EAE" w:rsidRDefault="00F308A0" w:rsidP="00A9150F">
      <w:pPr>
        <w:spacing w:line="200" w:lineRule="exact"/>
        <w:jc w:val="center"/>
        <w:rPr>
          <w:rFonts w:ascii="Times New Roman" w:eastAsia="全真楷書" w:hAnsi="Times New Roman" w:cs="Times New Roman"/>
          <w:sz w:val="28"/>
          <w:szCs w:val="28"/>
        </w:rPr>
      </w:pPr>
    </w:p>
    <w:p w14:paraId="6E99DC93" w14:textId="77777777" w:rsidR="002C354A" w:rsidRPr="008D7EAE" w:rsidRDefault="002C354A" w:rsidP="00C5128E">
      <w:pPr>
        <w:spacing w:line="420" w:lineRule="exact"/>
        <w:ind w:leftChars="59" w:left="142" w:rightChars="141" w:right="338" w:firstLine="1"/>
        <w:jc w:val="both"/>
        <w:rPr>
          <w:rFonts w:ascii="文鼎特毛楷" w:eastAsia="文鼎特毛楷"/>
          <w:sz w:val="36"/>
          <w:szCs w:val="48"/>
        </w:rPr>
      </w:pPr>
      <w:r w:rsidRPr="008D7EAE">
        <w:rPr>
          <w:rFonts w:ascii="文鼎特毛楷" w:eastAsia="文鼎特毛楷" w:hint="eastAsia"/>
          <w:sz w:val="36"/>
          <w:szCs w:val="48"/>
        </w:rPr>
        <w:t>浴佛典禮</w:t>
      </w:r>
    </w:p>
    <w:p w14:paraId="539746C8" w14:textId="7CA9834F" w:rsidR="00C80366" w:rsidRPr="008D7EAE" w:rsidRDefault="009430E2" w:rsidP="009430E2">
      <w:pPr>
        <w:spacing w:line="380" w:lineRule="exact"/>
        <w:ind w:leftChars="59" w:left="142" w:rightChars="141" w:right="338"/>
        <w:jc w:val="both"/>
        <w:rPr>
          <w:rFonts w:ascii="思源宋體 SemiBold" w:eastAsia="思源宋體 SemiBold" w:hAnsi="思源宋體 SemiBold" w:cstheme="minorHAnsi"/>
          <w:sz w:val="28"/>
          <w:szCs w:val="28"/>
        </w:rPr>
      </w:pPr>
      <w:r w:rsidRPr="008D7EAE">
        <w:rPr>
          <w:rFonts w:ascii="思源宋體 SemiBold" w:eastAsia="思源宋體 SemiBold" w:hAnsi="思源宋體 SemiBold" w:cstheme="minorHAnsi"/>
          <w:sz w:val="28"/>
          <w:szCs w:val="28"/>
        </w:rPr>
        <w:t>慶祝</w:t>
      </w:r>
      <w:r w:rsidR="002F4957" w:rsidRPr="008D7EAE">
        <w:rPr>
          <w:rFonts w:ascii="思源宋體 SemiBold" w:eastAsia="思源宋體 SemiBold" w:hAnsi="思源宋體 SemiBold" w:cstheme="minorHAnsi"/>
          <w:sz w:val="28"/>
          <w:szCs w:val="28"/>
        </w:rPr>
        <w:t>佛教教主釋迦</w:t>
      </w:r>
      <w:r w:rsidR="002C354A" w:rsidRPr="008D7EAE">
        <w:rPr>
          <w:rFonts w:ascii="思源宋體 SemiBold" w:eastAsia="思源宋體 SemiBold" w:hAnsi="思源宋體 SemiBold" w:cstheme="minorHAnsi"/>
          <w:sz w:val="28"/>
          <w:szCs w:val="28"/>
        </w:rPr>
        <w:t>牟尼佛</w:t>
      </w:r>
      <w:r w:rsidR="002F4957" w:rsidRPr="008D7EAE">
        <w:rPr>
          <w:rFonts w:ascii="思源宋體 SemiBold" w:eastAsia="思源宋體 SemiBold" w:hAnsi="思源宋體 SemiBold" w:cstheme="minorHAnsi"/>
          <w:sz w:val="28"/>
          <w:szCs w:val="28"/>
        </w:rPr>
        <w:t>聖誕</w:t>
      </w:r>
      <w:r w:rsidR="002C354A" w:rsidRPr="008D7EAE">
        <w:rPr>
          <w:rFonts w:ascii="思源宋體 SemiBold" w:eastAsia="思源宋體 SemiBold" w:hAnsi="思源宋體 SemiBold" w:cstheme="minorHAnsi"/>
          <w:sz w:val="28"/>
          <w:szCs w:val="28"/>
        </w:rPr>
        <w:t>日</w:t>
      </w:r>
      <w:r w:rsidR="002F4957" w:rsidRPr="008D7EAE">
        <w:rPr>
          <w:rFonts w:ascii="思源宋體 SemiBold" w:eastAsia="思源宋體 SemiBold" w:hAnsi="思源宋體 SemiBold" w:cstheme="minorHAnsi"/>
          <w:sz w:val="28"/>
          <w:szCs w:val="28"/>
        </w:rPr>
        <w:t>，</w:t>
      </w:r>
      <w:r w:rsidR="00C80366" w:rsidRPr="008D7EAE">
        <w:rPr>
          <w:rFonts w:ascii="思源宋體 SemiBold" w:eastAsia="思源宋體 SemiBold" w:hAnsi="思源宋體 SemiBold" w:cstheme="minorHAnsi"/>
          <w:sz w:val="28"/>
          <w:szCs w:val="28"/>
        </w:rPr>
        <w:t>以莊嚴隆重的儀式恭迎太子像，</w:t>
      </w:r>
      <w:proofErr w:type="gramStart"/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並</w:t>
      </w:r>
      <w:r w:rsidR="004920B3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敬獻</w:t>
      </w:r>
      <w:proofErr w:type="gramEnd"/>
      <w:r w:rsidR="00C80366" w:rsidRPr="008D7EAE">
        <w:rPr>
          <w:rFonts w:ascii="思源宋體 SemiBold" w:eastAsia="思源宋體 SemiBold" w:hAnsi="思源宋體 SemiBold" w:cstheme="minorHAnsi"/>
          <w:sz w:val="28"/>
          <w:szCs w:val="28"/>
        </w:rPr>
        <w:t>香花供養，大眾以香湯，一一上前浴佛</w:t>
      </w:r>
      <w:r w:rsidR="002F4957" w:rsidRPr="008D7EAE">
        <w:rPr>
          <w:rFonts w:ascii="思源宋體 SemiBold" w:eastAsia="思源宋體 SemiBold" w:hAnsi="思源宋體 SemiBold" w:cstheme="minorHAnsi"/>
          <w:sz w:val="28"/>
          <w:szCs w:val="28"/>
        </w:rPr>
        <w:t>，感念佛恩。</w:t>
      </w:r>
      <w:r w:rsidR="002C354A" w:rsidRPr="008D7EAE">
        <w:rPr>
          <w:rFonts w:ascii="思源宋體 SemiBold" w:eastAsia="思源宋體 SemiBold" w:hAnsi="思源宋體 SemiBold" w:cstheme="minorHAnsi"/>
          <w:sz w:val="28"/>
          <w:szCs w:val="28"/>
        </w:rPr>
        <w:t>佛陀母親摩耶夫人，於太子出生七天後</w:t>
      </w: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，</w:t>
      </w:r>
      <w:r w:rsidRPr="008D7EAE">
        <w:rPr>
          <w:rFonts w:ascii="思源宋體 SemiBold" w:eastAsia="思源宋體 SemiBold" w:hAnsi="思源宋體 SemiBold" w:cstheme="minorHAnsi"/>
          <w:sz w:val="28"/>
          <w:szCs w:val="28"/>
        </w:rPr>
        <w:t>往生</w:t>
      </w: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至</w:t>
      </w:r>
      <w:proofErr w:type="gramStart"/>
      <w:r w:rsidR="002C354A" w:rsidRPr="008D7EAE">
        <w:rPr>
          <w:rFonts w:ascii="思源宋體 SemiBold" w:eastAsia="思源宋體 SemiBold" w:hAnsi="思源宋體 SemiBold" w:cstheme="minorHAnsi"/>
          <w:sz w:val="28"/>
          <w:szCs w:val="28"/>
        </w:rPr>
        <w:t>忉</w:t>
      </w:r>
      <w:proofErr w:type="gramEnd"/>
      <w:r w:rsidR="002C354A" w:rsidRPr="008D7EAE">
        <w:rPr>
          <w:rFonts w:ascii="思源宋體 SemiBold" w:eastAsia="思源宋體 SemiBold" w:hAnsi="思源宋體 SemiBold" w:cstheme="minorHAnsi"/>
          <w:sz w:val="28"/>
          <w:szCs w:val="28"/>
        </w:rPr>
        <w:t>利天</w:t>
      </w: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。</w:t>
      </w:r>
      <w:r w:rsidR="002C354A" w:rsidRPr="008D7EAE">
        <w:rPr>
          <w:rFonts w:ascii="思源宋體 SemiBold" w:eastAsia="思源宋體 SemiBold" w:hAnsi="思源宋體 SemiBold" w:cstheme="minorHAnsi"/>
          <w:sz w:val="28"/>
          <w:szCs w:val="28"/>
        </w:rPr>
        <w:t>太子顯化光明祝福母親，</w:t>
      </w:r>
      <w:bookmarkStart w:id="0" w:name="_GoBack"/>
      <w:bookmarkEnd w:id="0"/>
      <w:r w:rsidR="002C354A" w:rsidRPr="008D7EAE">
        <w:rPr>
          <w:rFonts w:ascii="思源宋體 SemiBold" w:eastAsia="思源宋體 SemiBold" w:hAnsi="思源宋體 SemiBold" w:cstheme="minorHAnsi"/>
          <w:sz w:val="28"/>
          <w:szCs w:val="28"/>
        </w:rPr>
        <w:t>眾天神皆來朝拜。感念摩耶夫人的因緣，才有佛陀</w:t>
      </w: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的</w:t>
      </w:r>
      <w:r w:rsidR="002C354A" w:rsidRPr="008D7EAE">
        <w:rPr>
          <w:rFonts w:ascii="思源宋體 SemiBold" w:eastAsia="思源宋體 SemiBold" w:hAnsi="思源宋體 SemiBold" w:cstheme="minorHAnsi"/>
          <w:sz w:val="28"/>
          <w:szCs w:val="28"/>
        </w:rPr>
        <w:t>降生，為世間帶來了光明。於</w:t>
      </w: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此</w:t>
      </w:r>
      <w:r w:rsidR="002C354A" w:rsidRPr="008D7EAE">
        <w:rPr>
          <w:rFonts w:ascii="思源宋體 SemiBold" w:eastAsia="思源宋體 SemiBold" w:hAnsi="思源宋體 SemiBold" w:cstheme="minorHAnsi"/>
          <w:sz w:val="28"/>
          <w:szCs w:val="28"/>
        </w:rPr>
        <w:t>盛典</w:t>
      </w:r>
      <w:r w:rsidR="0093469B" w:rsidRPr="008D7EAE">
        <w:rPr>
          <w:rFonts w:ascii="思源宋體 SemiBold" w:eastAsia="思源宋體 SemiBold" w:hAnsi="思源宋體 SemiBold" w:cstheme="minorHAnsi"/>
          <w:sz w:val="28"/>
          <w:szCs w:val="28"/>
        </w:rPr>
        <w:t>中</w:t>
      </w:r>
      <w:r w:rsidR="002C354A" w:rsidRPr="008D7EAE">
        <w:rPr>
          <w:rFonts w:ascii="思源宋體 SemiBold" w:eastAsia="思源宋體 SemiBold" w:hAnsi="思源宋體 SemiBold" w:cstheme="minorHAnsi"/>
          <w:sz w:val="28"/>
          <w:szCs w:val="28"/>
        </w:rPr>
        <w:t>，讓我們一起為天下的母親</w:t>
      </w:r>
      <w:proofErr w:type="gramStart"/>
      <w:r w:rsidR="002C354A" w:rsidRPr="008D7EAE">
        <w:rPr>
          <w:rFonts w:ascii="思源宋體 SemiBold" w:eastAsia="思源宋體 SemiBold" w:hAnsi="思源宋體 SemiBold" w:cstheme="minorHAnsi"/>
          <w:sz w:val="28"/>
          <w:szCs w:val="28"/>
        </w:rPr>
        <w:t>祈</w:t>
      </w:r>
      <w:proofErr w:type="gramEnd"/>
      <w:r w:rsidR="002C354A" w:rsidRPr="008D7EAE">
        <w:rPr>
          <w:rFonts w:ascii="思源宋體 SemiBold" w:eastAsia="思源宋體 SemiBold" w:hAnsi="思源宋體 SemiBold" w:cstheme="minorHAnsi"/>
          <w:sz w:val="28"/>
          <w:szCs w:val="28"/>
        </w:rPr>
        <w:t>願與祝福</w:t>
      </w:r>
      <w:r w:rsidR="000B24A4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!</w:t>
      </w: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 xml:space="preserve"> </w:t>
      </w:r>
      <w:r w:rsidR="00C80366" w:rsidRPr="008D7EAE">
        <w:rPr>
          <w:rFonts w:ascii="思源宋體 SemiBold" w:eastAsia="思源宋體 SemiBold" w:hAnsi="思源宋體 SemiBold" w:cstheme="minorHAnsi"/>
          <w:sz w:val="28"/>
          <w:szCs w:val="28"/>
        </w:rPr>
        <w:t xml:space="preserve">時間: </w:t>
      </w:r>
      <w:r w:rsidR="0093469B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5</w:t>
      </w:r>
      <w:r w:rsidR="00C80366" w:rsidRPr="008D7EAE">
        <w:rPr>
          <w:rFonts w:ascii="思源宋體 SemiBold" w:eastAsia="思源宋體 SemiBold" w:hAnsi="思源宋體 SemiBold" w:cstheme="minorHAnsi"/>
          <w:sz w:val="28"/>
          <w:szCs w:val="28"/>
        </w:rPr>
        <w:t>月</w:t>
      </w:r>
      <w:r w:rsidR="0093469B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12</w:t>
      </w:r>
      <w:r w:rsidR="00C80366" w:rsidRPr="008D7EAE">
        <w:rPr>
          <w:rFonts w:ascii="思源宋體 SemiBold" w:eastAsia="思源宋體 SemiBold" w:hAnsi="思源宋體 SemiBold" w:cstheme="minorHAnsi"/>
          <w:sz w:val="28"/>
          <w:szCs w:val="28"/>
        </w:rPr>
        <w:t>日上午9:00~12:00</w:t>
      </w:r>
      <w:r w:rsidR="00C80366" w:rsidRPr="008D7EAE">
        <w:rPr>
          <w:rFonts w:ascii="思源宋體 SemiBold" w:eastAsia="思源宋體 SemiBold" w:hAnsi="思源宋體 SemiBold" w:cstheme="minorHAnsi"/>
          <w:sz w:val="28"/>
          <w:szCs w:val="28"/>
        </w:rPr>
        <w:br/>
      </w:r>
    </w:p>
    <w:p w14:paraId="6D833A6C" w14:textId="77777777" w:rsidR="003E018A" w:rsidRPr="008D7EAE" w:rsidRDefault="003E018A" w:rsidP="003E018A">
      <w:pPr>
        <w:spacing w:line="420" w:lineRule="exact"/>
        <w:ind w:leftChars="59" w:left="142" w:rightChars="141" w:right="338" w:firstLine="1"/>
        <w:jc w:val="both"/>
        <w:rPr>
          <w:rFonts w:ascii="文鼎特毛楷" w:eastAsia="文鼎特毛楷"/>
          <w:sz w:val="36"/>
          <w:szCs w:val="48"/>
        </w:rPr>
      </w:pPr>
      <w:proofErr w:type="gramStart"/>
      <w:r w:rsidRPr="008D7EAE">
        <w:rPr>
          <w:rFonts w:ascii="文鼎特毛楷" w:eastAsia="文鼎特毛楷" w:hint="eastAsia"/>
          <w:sz w:val="36"/>
          <w:szCs w:val="48"/>
        </w:rPr>
        <w:t>金剛智斷書法</w:t>
      </w:r>
      <w:proofErr w:type="gramEnd"/>
      <w:r w:rsidRPr="008D7EAE">
        <w:rPr>
          <w:rFonts w:ascii="文鼎特毛楷" w:eastAsia="文鼎特毛楷" w:hint="eastAsia"/>
          <w:sz w:val="36"/>
          <w:szCs w:val="48"/>
        </w:rPr>
        <w:t>展</w:t>
      </w:r>
    </w:p>
    <w:p w14:paraId="5E654448" w14:textId="3F10BEB2" w:rsidR="003E018A" w:rsidRPr="008D7EAE" w:rsidRDefault="003E018A" w:rsidP="003E018A">
      <w:pPr>
        <w:pStyle w:val="a3"/>
        <w:spacing w:line="400" w:lineRule="exact"/>
        <w:ind w:leftChars="59" w:left="142" w:rightChars="23" w:right="55"/>
        <w:rPr>
          <w:rFonts w:ascii="思源宋體 SemiBold" w:eastAsia="思源宋體 SemiBold" w:hAnsi="思源宋體 SemiBold" w:cstheme="minorHAnsi"/>
          <w:sz w:val="28"/>
          <w:szCs w:val="28"/>
        </w:rPr>
      </w:pP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5月11、12日兩天，舉辦</w:t>
      </w:r>
      <w:r w:rsidRPr="008D7EAE">
        <w:rPr>
          <w:rFonts w:ascii="思源宋體 SemiBold" w:eastAsia="思源宋體 SemiBold" w:hAnsi="思源宋體 SemiBold" w:cstheme="minorHAnsi"/>
          <w:sz w:val="28"/>
          <w:szCs w:val="28"/>
        </w:rPr>
        <w:t>「</w:t>
      </w:r>
      <w:proofErr w:type="gramStart"/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金剛智斷</w:t>
      </w:r>
      <w:proofErr w:type="gramEnd"/>
      <w:r w:rsidRPr="008D7EAE">
        <w:rPr>
          <w:rFonts w:ascii="思源宋體 SemiBold" w:eastAsia="思源宋體 SemiBold" w:hAnsi="思源宋體 SemiBold" w:cstheme="minorHAnsi"/>
          <w:sz w:val="28"/>
          <w:szCs w:val="28"/>
        </w:rPr>
        <w:t>」</w:t>
      </w: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書法展，以&lt;金剛經&gt;為主題，探</w:t>
      </w:r>
      <w:r w:rsidRPr="008D7EAE">
        <w:rPr>
          <w:rFonts w:ascii="思源宋體 SemiBold" w:eastAsia="思源宋體 SemiBold" w:hAnsi="思源宋體 SemiBold" w:cstheme="minorHAnsi"/>
          <w:sz w:val="28"/>
          <w:szCs w:val="28"/>
        </w:rPr>
        <w:t>索&lt;金剛經&gt;的奧妙智慧</w:t>
      </w: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，以般若智慧斷除煩惱。邀請名家展示珍貴墨寶，並於現場揮毫；並邀請知名古箏演奏家</w:t>
      </w:r>
      <w:r w:rsidR="009C301B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，</w:t>
      </w: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率領學生演奏</w:t>
      </w:r>
      <w:proofErr w:type="gramStart"/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悠揚佛</w:t>
      </w:r>
      <w:proofErr w:type="gramEnd"/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樂，供養佛陀；現場也有中國傳統茶道表演，邀請</w:t>
      </w:r>
      <w:r w:rsidRPr="008D7EAE">
        <w:rPr>
          <w:rFonts w:ascii="思源宋體 SemiBold" w:eastAsia="思源宋體 SemiBold" w:hAnsi="思源宋體 SemiBold" w:cstheme="minorHAnsi"/>
          <w:sz w:val="28"/>
          <w:szCs w:val="28"/>
        </w:rPr>
        <w:t>您</w:t>
      </w: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一同品茶，怡情養性。</w:t>
      </w:r>
    </w:p>
    <w:p w14:paraId="6DF97284" w14:textId="2502E270" w:rsidR="003E018A" w:rsidRPr="008D7EAE" w:rsidRDefault="003E018A" w:rsidP="003E018A">
      <w:pPr>
        <w:autoSpaceDE w:val="0"/>
        <w:autoSpaceDN w:val="0"/>
        <w:adjustRightInd w:val="0"/>
        <w:spacing w:line="400" w:lineRule="exact"/>
        <w:rPr>
          <w:rFonts w:ascii="思源宋體 SemiBold" w:eastAsia="思源宋體 SemiBold" w:hAnsi="思源宋體 SemiBold" w:cstheme="minorHAnsi"/>
          <w:sz w:val="28"/>
          <w:szCs w:val="28"/>
        </w:rPr>
      </w:pP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 xml:space="preserve"> 時間: </w:t>
      </w:r>
      <w:r w:rsidRPr="008D7EAE">
        <w:rPr>
          <w:rFonts w:ascii="思源宋體 SemiBold" w:eastAsia="思源宋體 SemiBold" w:hAnsi="思源宋體 SemiBold" w:cstheme="minorHAnsi"/>
          <w:sz w:val="28"/>
          <w:szCs w:val="28"/>
        </w:rPr>
        <w:t>5</w:t>
      </w: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月</w:t>
      </w:r>
      <w:r w:rsidRPr="008D7EAE">
        <w:rPr>
          <w:rFonts w:ascii="思源宋體 SemiBold" w:eastAsia="思源宋體 SemiBold" w:hAnsi="思源宋體 SemiBold" w:cstheme="minorHAnsi"/>
          <w:sz w:val="28"/>
          <w:szCs w:val="28"/>
        </w:rPr>
        <w:t>11</w:t>
      </w: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日</w:t>
      </w:r>
      <w:r w:rsidRPr="008D7EAE">
        <w:rPr>
          <w:rFonts w:ascii="思源宋體 SemiBold" w:eastAsia="思源宋體 SemiBold" w:hAnsi="思源宋體 SemiBold" w:cstheme="minorHAnsi"/>
          <w:sz w:val="28"/>
          <w:szCs w:val="28"/>
        </w:rPr>
        <w:t>上午9:30-下午5:00</w:t>
      </w: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；</w:t>
      </w:r>
      <w:r w:rsidRPr="008D7EAE">
        <w:rPr>
          <w:rFonts w:ascii="思源宋體 SemiBold" w:eastAsia="思源宋體 SemiBold" w:hAnsi="思源宋體 SemiBold" w:cstheme="minorHAnsi"/>
          <w:sz w:val="28"/>
          <w:szCs w:val="28"/>
        </w:rPr>
        <w:t>5</w:t>
      </w: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月</w:t>
      </w:r>
      <w:r w:rsidRPr="008D7EAE">
        <w:rPr>
          <w:rFonts w:ascii="思源宋體 SemiBold" w:eastAsia="思源宋體 SemiBold" w:hAnsi="思源宋體 SemiBold" w:cstheme="minorHAnsi"/>
          <w:sz w:val="28"/>
          <w:szCs w:val="28"/>
        </w:rPr>
        <w:t>12</w:t>
      </w: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日</w:t>
      </w:r>
      <w:r w:rsidRPr="008D7EAE">
        <w:rPr>
          <w:rFonts w:ascii="思源宋體 SemiBold" w:eastAsia="思源宋體 SemiBold" w:hAnsi="思源宋體 SemiBold" w:cstheme="minorHAnsi"/>
          <w:sz w:val="28"/>
          <w:szCs w:val="28"/>
        </w:rPr>
        <w:t>上午9:30-下午2:00</w:t>
      </w:r>
    </w:p>
    <w:p w14:paraId="7AB5B063" w14:textId="77777777" w:rsidR="00791350" w:rsidRPr="008D7EAE" w:rsidRDefault="00791350" w:rsidP="003E018A">
      <w:pPr>
        <w:autoSpaceDE w:val="0"/>
        <w:autoSpaceDN w:val="0"/>
        <w:adjustRightInd w:val="0"/>
        <w:spacing w:line="400" w:lineRule="exact"/>
        <w:rPr>
          <w:rFonts w:ascii="思源宋體 SemiBold" w:eastAsia="思源宋體 SemiBold" w:hAnsi="思源宋體 SemiBold" w:cstheme="minorHAnsi"/>
          <w:sz w:val="28"/>
          <w:szCs w:val="28"/>
        </w:rPr>
      </w:pPr>
    </w:p>
    <w:p w14:paraId="36ED72E3" w14:textId="2BC29532" w:rsidR="009430E2" w:rsidRPr="008D7EAE" w:rsidRDefault="009430E2" w:rsidP="00791350">
      <w:pPr>
        <w:autoSpaceDE w:val="0"/>
        <w:autoSpaceDN w:val="0"/>
        <w:adjustRightInd w:val="0"/>
        <w:spacing w:line="440" w:lineRule="exact"/>
        <w:rPr>
          <w:rFonts w:ascii="文鼎特毛楷" w:eastAsia="文鼎特毛楷"/>
          <w:sz w:val="36"/>
          <w:szCs w:val="48"/>
        </w:rPr>
      </w:pP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 xml:space="preserve"> </w:t>
      </w:r>
      <w:proofErr w:type="gramStart"/>
      <w:r w:rsidRPr="008D7EAE">
        <w:rPr>
          <w:rFonts w:ascii="文鼎特毛楷" w:eastAsia="文鼎特毛楷" w:hint="eastAsia"/>
          <w:sz w:val="36"/>
          <w:szCs w:val="48"/>
        </w:rPr>
        <w:t>勸請讀</w:t>
      </w:r>
      <w:proofErr w:type="gramEnd"/>
      <w:r w:rsidRPr="008D7EAE">
        <w:rPr>
          <w:rFonts w:ascii="文鼎特毛楷" w:eastAsia="文鼎特毛楷" w:hint="eastAsia"/>
          <w:sz w:val="36"/>
          <w:szCs w:val="48"/>
        </w:rPr>
        <w:t>誦金剛經</w:t>
      </w:r>
    </w:p>
    <w:p w14:paraId="15AB3588" w14:textId="4C2E2090" w:rsidR="003E018A" w:rsidRPr="008D7EAE" w:rsidRDefault="009430E2" w:rsidP="009430E2">
      <w:pPr>
        <w:snapToGrid w:val="0"/>
        <w:spacing w:line="380" w:lineRule="exact"/>
        <w:ind w:leftChars="59" w:left="142" w:rightChars="141" w:right="338"/>
        <w:jc w:val="both"/>
        <w:rPr>
          <w:rFonts w:ascii="思源宋體 SemiBold" w:eastAsia="思源宋體 SemiBold" w:hAnsi="思源宋體 SemiBold" w:cstheme="minorHAnsi"/>
          <w:sz w:val="28"/>
          <w:szCs w:val="28"/>
        </w:rPr>
      </w:pP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時間: 3月24日至</w:t>
      </w:r>
      <w:r w:rsidRPr="008D7EAE">
        <w:rPr>
          <w:rFonts w:ascii="思源宋體 SemiBold" w:eastAsia="思源宋體 SemiBold" w:hAnsi="思源宋體 SemiBold" w:cstheme="minorHAnsi"/>
          <w:sz w:val="28"/>
          <w:szCs w:val="28"/>
        </w:rPr>
        <w:t>5</w:t>
      </w: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月</w:t>
      </w:r>
      <w:r w:rsidRPr="008D7EAE">
        <w:rPr>
          <w:rFonts w:ascii="思源宋體 SemiBold" w:eastAsia="思源宋體 SemiBold" w:hAnsi="思源宋體 SemiBold" w:cstheme="minorHAnsi"/>
          <w:sz w:val="28"/>
          <w:szCs w:val="28"/>
        </w:rPr>
        <w:t>11</w:t>
      </w: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日起，發起讀誦</w:t>
      </w:r>
      <w:r w:rsidR="009E2AF7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&lt;</w:t>
      </w: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金剛經</w:t>
      </w:r>
      <w:r w:rsidR="009E2AF7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&gt;</w:t>
      </w: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，啟發般若智慧。</w:t>
      </w:r>
      <w:proofErr w:type="gramStart"/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此經為漢傳</w:t>
      </w:r>
      <w:proofErr w:type="gramEnd"/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佛教中最受重視的般若經典，敬邀您踴躍報名參與。請</w:t>
      </w:r>
      <w:proofErr w:type="gramStart"/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至官網報名</w:t>
      </w:r>
      <w:proofErr w:type="gramEnd"/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您發心</w:t>
      </w:r>
      <w:proofErr w:type="gramStart"/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的部數</w:t>
      </w:r>
      <w:proofErr w:type="gramEnd"/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。</w:t>
      </w:r>
    </w:p>
    <w:p w14:paraId="7207193E" w14:textId="77777777" w:rsidR="009430E2" w:rsidRPr="008D7EAE" w:rsidRDefault="009430E2" w:rsidP="004920B3">
      <w:pPr>
        <w:spacing w:line="240" w:lineRule="exact"/>
        <w:ind w:leftChars="59" w:left="142" w:rightChars="141" w:right="338"/>
        <w:jc w:val="both"/>
        <w:rPr>
          <w:rFonts w:ascii="思源宋體 SemiBold" w:eastAsia="思源宋體 SemiBold" w:hAnsi="思源宋體 SemiBold" w:cstheme="minorHAnsi"/>
          <w:sz w:val="28"/>
          <w:szCs w:val="28"/>
        </w:rPr>
      </w:pPr>
    </w:p>
    <w:p w14:paraId="64315462" w14:textId="064CB104" w:rsidR="002742FB" w:rsidRPr="008D7EAE" w:rsidRDefault="003E018A" w:rsidP="00C5128E">
      <w:pPr>
        <w:spacing w:line="420" w:lineRule="exact"/>
        <w:ind w:leftChars="59" w:left="142" w:rightChars="141" w:right="338" w:firstLine="1"/>
        <w:jc w:val="both"/>
        <w:rPr>
          <w:rFonts w:ascii="文鼎特毛楷" w:eastAsia="文鼎特毛楷"/>
          <w:sz w:val="36"/>
          <w:szCs w:val="48"/>
        </w:rPr>
      </w:pPr>
      <w:proofErr w:type="gramStart"/>
      <w:r w:rsidRPr="008D7EAE">
        <w:rPr>
          <w:rFonts w:ascii="文鼎特毛楷" w:eastAsia="文鼎特毛楷" w:hint="eastAsia"/>
          <w:sz w:val="36"/>
          <w:szCs w:val="48"/>
        </w:rPr>
        <w:t>慈</w:t>
      </w:r>
      <w:r w:rsidR="007E5B86" w:rsidRPr="008D7EAE">
        <w:rPr>
          <w:rFonts w:ascii="文鼎特毛楷" w:eastAsia="文鼎特毛楷" w:hint="eastAsia"/>
          <w:sz w:val="36"/>
          <w:szCs w:val="48"/>
        </w:rPr>
        <w:t>馨</w:t>
      </w:r>
      <w:r w:rsidR="002C354A" w:rsidRPr="008D7EAE">
        <w:rPr>
          <w:rFonts w:ascii="文鼎特毛楷" w:eastAsia="文鼎特毛楷" w:hint="eastAsia"/>
          <w:sz w:val="36"/>
          <w:szCs w:val="48"/>
        </w:rPr>
        <w:t>園</w:t>
      </w:r>
      <w:proofErr w:type="gramEnd"/>
      <w:r w:rsidR="002C354A" w:rsidRPr="008D7EAE">
        <w:rPr>
          <w:rFonts w:ascii="文鼎特毛楷" w:eastAsia="文鼎特毛楷" w:hint="eastAsia"/>
          <w:sz w:val="36"/>
          <w:szCs w:val="48"/>
        </w:rPr>
        <w:t>遊會</w:t>
      </w:r>
    </w:p>
    <w:p w14:paraId="1A665F61" w14:textId="27FDEE59" w:rsidR="00CE44FC" w:rsidRPr="008D7EAE" w:rsidRDefault="002C354A" w:rsidP="000B24A4">
      <w:pPr>
        <w:spacing w:line="380" w:lineRule="exact"/>
        <w:ind w:leftChars="59" w:left="142" w:rightChars="141" w:right="338"/>
        <w:jc w:val="both"/>
        <w:rPr>
          <w:rFonts w:ascii="思源宋體 SemiBold" w:eastAsia="思源宋體 SemiBold" w:hAnsi="思源宋體 SemiBold" w:cstheme="minorHAnsi"/>
          <w:sz w:val="28"/>
          <w:szCs w:val="28"/>
        </w:rPr>
      </w:pP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浴佛儀式後，琳瑯滿目的園遊攤位，</w:t>
      </w:r>
      <w:r w:rsidR="000B24A4" w:rsidRPr="008D7EAE">
        <w:rPr>
          <w:rFonts w:ascii="思源宋體 SemiBold" w:eastAsia="思源宋體 SemiBold" w:hAnsi="思源宋體 SemiBold" w:cstheme="minorHAnsi"/>
          <w:sz w:val="28"/>
          <w:szCs w:val="28"/>
        </w:rPr>
        <w:t>提供</w:t>
      </w:r>
      <w:r w:rsidR="00791350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各式美味素食佳餚和</w:t>
      </w:r>
      <w:r w:rsidR="009C301B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精彩活動。</w:t>
      </w: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園遊會</w:t>
      </w:r>
      <w:r w:rsidR="000B24A4" w:rsidRPr="008D7EAE">
        <w:rPr>
          <w:rFonts w:ascii="思源宋體 SemiBold" w:eastAsia="思源宋體 SemiBold" w:hAnsi="思源宋體 SemiBold" w:cstheme="minorHAnsi"/>
          <w:sz w:val="28"/>
          <w:szCs w:val="28"/>
        </w:rPr>
        <w:t>所籌得</w:t>
      </w: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收入，</w:t>
      </w:r>
      <w:r w:rsidR="00ED5CE5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將</w:t>
      </w: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贈予本地慈善婦女團體</w:t>
      </w:r>
      <w:r w:rsidR="000B24A4" w:rsidRPr="008D7EAE">
        <w:rPr>
          <w:rFonts w:ascii="思源宋體 SemiBold" w:eastAsia="思源宋體 SemiBold" w:hAnsi="思源宋體 SemiBold" w:cstheme="minorHAnsi"/>
          <w:sz w:val="28"/>
          <w:szCs w:val="28"/>
        </w:rPr>
        <w:t>，為社區婦女帶來更多溫暖和幫助，為社會獻上一份愛心</w:t>
      </w:r>
      <w:r w:rsidR="000B24A4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與</w:t>
      </w:r>
      <w:r w:rsidR="000B24A4" w:rsidRPr="008D7EAE">
        <w:rPr>
          <w:rFonts w:ascii="思源宋體 SemiBold" w:eastAsia="思源宋體 SemiBold" w:hAnsi="思源宋體 SemiBold" w:cstheme="minorHAnsi"/>
          <w:sz w:val="28"/>
          <w:szCs w:val="28"/>
        </w:rPr>
        <w:t>關懷。</w:t>
      </w:r>
      <w:r w:rsidR="00CE44FC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4 月 7 日起開始發售園遊</w:t>
      </w:r>
      <w:proofErr w:type="gramStart"/>
      <w:r w:rsidR="00CE44FC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券</w:t>
      </w:r>
      <w:proofErr w:type="gramEnd"/>
      <w:r w:rsidR="00CE44FC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，</w:t>
      </w:r>
      <w:r w:rsidR="00CE44FC" w:rsidRPr="008D7EAE">
        <w:rPr>
          <w:rFonts w:ascii="思源宋體 SemiBold" w:eastAsia="思源宋體 SemiBold" w:hAnsi="思源宋體 SemiBold" w:cstheme="minorHAnsi"/>
          <w:sz w:val="28"/>
          <w:szCs w:val="28"/>
        </w:rPr>
        <w:t>期待您的參與和支持</w:t>
      </w:r>
      <w:r w:rsidR="00CE44FC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!</w:t>
      </w:r>
    </w:p>
    <w:p w14:paraId="4D168F81" w14:textId="77777777" w:rsidR="002C354A" w:rsidRPr="008D7EAE" w:rsidRDefault="00044B37" w:rsidP="000B24A4">
      <w:pPr>
        <w:spacing w:line="380" w:lineRule="exact"/>
        <w:ind w:leftChars="59" w:left="142" w:rightChars="141" w:right="338"/>
        <w:jc w:val="both"/>
        <w:rPr>
          <w:rFonts w:ascii="思源宋體 SemiBold" w:eastAsia="思源宋體 SemiBold" w:hAnsi="思源宋體 SemiBold" w:cstheme="minorHAnsi"/>
          <w:sz w:val="28"/>
          <w:szCs w:val="28"/>
        </w:rPr>
      </w:pP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 xml:space="preserve">時間: </w:t>
      </w:r>
      <w:r w:rsidRPr="008D7EAE">
        <w:rPr>
          <w:rFonts w:ascii="思源宋體 SemiBold" w:eastAsia="思源宋體 SemiBold" w:hAnsi="思源宋體 SemiBold" w:cstheme="minorHAnsi"/>
          <w:sz w:val="28"/>
          <w:szCs w:val="28"/>
        </w:rPr>
        <w:t>5月</w:t>
      </w: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1</w:t>
      </w:r>
      <w:r w:rsidRPr="008D7EAE">
        <w:rPr>
          <w:rFonts w:ascii="思源宋體 SemiBold" w:eastAsia="思源宋體 SemiBold" w:hAnsi="思源宋體 SemiBold" w:cstheme="minorHAnsi"/>
          <w:sz w:val="28"/>
          <w:szCs w:val="28"/>
        </w:rPr>
        <w:t>2日</w:t>
      </w: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上午11:00~下午2:00</w:t>
      </w:r>
    </w:p>
    <w:p w14:paraId="758C34F5" w14:textId="77777777" w:rsidR="00586B49" w:rsidRPr="008D7EAE" w:rsidRDefault="00586B49" w:rsidP="004920B3">
      <w:pPr>
        <w:spacing w:line="240" w:lineRule="exact"/>
        <w:ind w:leftChars="59" w:left="142" w:rightChars="141" w:right="338"/>
        <w:jc w:val="both"/>
        <w:rPr>
          <w:rFonts w:ascii="思源宋體 SemiBold" w:eastAsia="思源宋體 SemiBold" w:hAnsi="思源宋體 SemiBold" w:cstheme="minorHAnsi"/>
          <w:sz w:val="28"/>
          <w:szCs w:val="28"/>
        </w:rPr>
      </w:pPr>
    </w:p>
    <w:p w14:paraId="1ED886D4" w14:textId="77777777" w:rsidR="00044B37" w:rsidRPr="008D7EAE" w:rsidRDefault="00044B37" w:rsidP="00C5128E">
      <w:pPr>
        <w:pStyle w:val="a3"/>
        <w:spacing w:line="440" w:lineRule="exact"/>
        <w:ind w:leftChars="59" w:left="142" w:rightChars="23" w:right="55"/>
        <w:rPr>
          <w:rFonts w:ascii="文鼎特毛楷" w:eastAsia="文鼎特毛楷"/>
          <w:sz w:val="36"/>
          <w:szCs w:val="48"/>
        </w:rPr>
      </w:pPr>
      <w:r w:rsidRPr="008D7EAE">
        <w:rPr>
          <w:rFonts w:ascii="文鼎特毛楷" w:eastAsia="文鼎特毛楷" w:hint="eastAsia"/>
          <w:sz w:val="36"/>
          <w:szCs w:val="48"/>
        </w:rPr>
        <w:t>皈依儀式</w:t>
      </w:r>
    </w:p>
    <w:p w14:paraId="73B9352D" w14:textId="2B57847E" w:rsidR="00D2788C" w:rsidRPr="008D7EAE" w:rsidRDefault="00044B37" w:rsidP="00C5128E">
      <w:pPr>
        <w:pStyle w:val="a3"/>
        <w:spacing w:line="400" w:lineRule="exact"/>
        <w:ind w:leftChars="59" w:left="142" w:rightChars="23" w:right="55"/>
        <w:rPr>
          <w:rFonts w:ascii="思源宋體 SemiBold" w:eastAsia="思源宋體 SemiBold" w:hAnsi="思源宋體 SemiBold" w:cstheme="minorHAnsi"/>
          <w:sz w:val="28"/>
          <w:szCs w:val="28"/>
        </w:rPr>
      </w:pP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 xml:space="preserve">時間: </w:t>
      </w:r>
      <w:r w:rsidRPr="008D7EAE">
        <w:rPr>
          <w:rFonts w:ascii="思源宋體 SemiBold" w:eastAsia="思源宋體 SemiBold" w:hAnsi="思源宋體 SemiBold" w:cstheme="minorHAnsi"/>
          <w:sz w:val="28"/>
          <w:szCs w:val="28"/>
        </w:rPr>
        <w:t>5月</w:t>
      </w: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1</w:t>
      </w:r>
      <w:r w:rsidRPr="008D7EAE">
        <w:rPr>
          <w:rFonts w:ascii="思源宋體 SemiBold" w:eastAsia="思源宋體 SemiBold" w:hAnsi="思源宋體 SemiBold" w:cstheme="minorHAnsi"/>
          <w:sz w:val="28"/>
          <w:szCs w:val="28"/>
        </w:rPr>
        <w:t>2日</w:t>
      </w:r>
      <w:r w:rsidR="002742FB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下午2:00</w:t>
      </w:r>
      <w:r w:rsidR="00CC1754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恭請住持和尚主持皈依儀式，</w:t>
      </w:r>
      <w:r w:rsidR="002742FB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欲皈依者請</w:t>
      </w:r>
      <w:proofErr w:type="gramStart"/>
      <w:r w:rsidR="002742FB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至官網報名</w:t>
      </w:r>
      <w:proofErr w:type="gramEnd"/>
      <w:r w:rsidR="002742FB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。</w:t>
      </w:r>
    </w:p>
    <w:p w14:paraId="0A59A67C" w14:textId="77777777" w:rsidR="00304410" w:rsidRPr="008D7EAE" w:rsidRDefault="00304410" w:rsidP="00791350">
      <w:pPr>
        <w:spacing w:line="160" w:lineRule="exact"/>
        <w:ind w:leftChars="59" w:left="142" w:rightChars="141" w:right="338"/>
        <w:jc w:val="both"/>
        <w:rPr>
          <w:rFonts w:ascii="思源宋體 SemiBold" w:eastAsia="思源宋體 SemiBold" w:hAnsi="思源宋體 SemiBold" w:cstheme="minorHAnsi"/>
          <w:sz w:val="28"/>
          <w:szCs w:val="28"/>
        </w:rPr>
      </w:pPr>
    </w:p>
    <w:p w14:paraId="5782A87E" w14:textId="2098786E" w:rsidR="00304410" w:rsidRPr="008D7EAE" w:rsidRDefault="00304410" w:rsidP="00304410">
      <w:pPr>
        <w:pStyle w:val="a3"/>
        <w:spacing w:line="440" w:lineRule="exact"/>
        <w:ind w:leftChars="59" w:left="142" w:rightChars="23" w:right="55"/>
        <w:rPr>
          <w:rFonts w:ascii="文鼎特毛楷" w:eastAsia="文鼎特毛楷"/>
          <w:sz w:val="36"/>
          <w:szCs w:val="48"/>
        </w:rPr>
      </w:pPr>
      <w:r w:rsidRPr="008D7EAE">
        <w:rPr>
          <w:rFonts w:ascii="文鼎特毛楷" w:eastAsia="文鼎特毛楷" w:hint="eastAsia"/>
          <w:sz w:val="36"/>
          <w:szCs w:val="48"/>
        </w:rPr>
        <w:t>毛小孩皈依</w:t>
      </w:r>
    </w:p>
    <w:p w14:paraId="62330FA5" w14:textId="11C4C35D" w:rsidR="00304410" w:rsidRPr="008D7EAE" w:rsidRDefault="00304410" w:rsidP="00304410">
      <w:pPr>
        <w:pStyle w:val="a3"/>
        <w:spacing w:line="400" w:lineRule="exact"/>
        <w:ind w:leftChars="59" w:left="142" w:rightChars="23" w:right="55"/>
        <w:rPr>
          <w:rFonts w:ascii="思源宋體 SemiBold" w:eastAsia="思源宋體 SemiBold" w:hAnsi="思源宋體 SemiBold" w:cstheme="minorHAnsi"/>
          <w:sz w:val="28"/>
          <w:szCs w:val="28"/>
        </w:rPr>
      </w:pP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 xml:space="preserve">時間: </w:t>
      </w:r>
      <w:r w:rsidRPr="008D7EAE">
        <w:rPr>
          <w:rFonts w:ascii="思源宋體 SemiBold" w:eastAsia="思源宋體 SemiBold" w:hAnsi="思源宋體 SemiBold" w:cstheme="minorHAnsi"/>
          <w:sz w:val="28"/>
          <w:szCs w:val="28"/>
        </w:rPr>
        <w:t>5月</w:t>
      </w: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11</w:t>
      </w:r>
      <w:r w:rsidRPr="008D7EAE">
        <w:rPr>
          <w:rFonts w:ascii="思源宋體 SemiBold" w:eastAsia="思源宋體 SemiBold" w:hAnsi="思源宋體 SemiBold" w:cstheme="minorHAnsi"/>
          <w:sz w:val="28"/>
          <w:szCs w:val="28"/>
        </w:rPr>
        <w:t>日</w:t>
      </w: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下午2:00恭請住持和尚主持，</w:t>
      </w:r>
      <w:proofErr w:type="gramStart"/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欲幫您</w:t>
      </w:r>
      <w:proofErr w:type="gramEnd"/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的寵物皈依者請</w:t>
      </w:r>
      <w:proofErr w:type="gramStart"/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至官網報名</w:t>
      </w:r>
      <w:proofErr w:type="gramEnd"/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。</w:t>
      </w:r>
    </w:p>
    <w:p w14:paraId="2339E819" w14:textId="77777777" w:rsidR="00CC1754" w:rsidRPr="008D7EAE" w:rsidRDefault="00D2788C" w:rsidP="00791350">
      <w:pPr>
        <w:spacing w:line="160" w:lineRule="exact"/>
        <w:ind w:leftChars="59" w:left="142" w:rightChars="141" w:right="338"/>
        <w:jc w:val="both"/>
        <w:rPr>
          <w:rFonts w:ascii="思源宋體 SemiBold" w:eastAsia="思源宋體 SemiBold" w:hAnsi="思源宋體 SemiBold" w:cstheme="minorHAnsi"/>
          <w:sz w:val="28"/>
          <w:szCs w:val="28"/>
        </w:rPr>
      </w:pP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 xml:space="preserve">  </w:t>
      </w:r>
    </w:p>
    <w:p w14:paraId="7F89DE85" w14:textId="77777777" w:rsidR="00044B37" w:rsidRPr="008D7EAE" w:rsidRDefault="00044B37" w:rsidP="00C5128E">
      <w:pPr>
        <w:pStyle w:val="a3"/>
        <w:spacing w:line="440" w:lineRule="exact"/>
        <w:ind w:leftChars="59" w:left="142" w:rightChars="23" w:right="55"/>
        <w:rPr>
          <w:rFonts w:ascii="Times New Roman" w:eastAsia="全真楷書" w:hAnsi="Times New Roman" w:cs="Times New Roman"/>
          <w:sz w:val="28"/>
          <w:szCs w:val="28"/>
        </w:rPr>
      </w:pPr>
      <w:r w:rsidRPr="008D7EAE">
        <w:rPr>
          <w:rFonts w:ascii="文鼎特毛楷" w:eastAsia="文鼎特毛楷" w:hint="eastAsia"/>
          <w:sz w:val="36"/>
          <w:szCs w:val="48"/>
        </w:rPr>
        <w:t>釋迦聖誕法會</w:t>
      </w:r>
    </w:p>
    <w:p w14:paraId="676B25D1" w14:textId="4FAC6DF3" w:rsidR="000E6560" w:rsidRPr="008D7EAE" w:rsidRDefault="00E1145B" w:rsidP="004920B3">
      <w:pPr>
        <w:pStyle w:val="a3"/>
        <w:spacing w:line="400" w:lineRule="exact"/>
        <w:ind w:leftChars="59" w:left="142" w:rightChars="23" w:right="55"/>
        <w:rPr>
          <w:rFonts w:ascii="思源宋體 SemiBold" w:eastAsia="思源宋體 SemiBold" w:hAnsi="思源宋體 SemiBold" w:cstheme="minorHAnsi"/>
          <w:sz w:val="28"/>
          <w:szCs w:val="28"/>
        </w:rPr>
      </w:pP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5月</w:t>
      </w:r>
      <w:r w:rsidR="00044B37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13</w:t>
      </w: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日至</w:t>
      </w:r>
      <w:r w:rsidR="00044B37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15</w:t>
      </w: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日舉辦「釋迦</w:t>
      </w:r>
      <w:r w:rsidR="00044B37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聖誕法會</w:t>
      </w:r>
      <w:r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」</w:t>
      </w:r>
      <w:r w:rsidR="006A6146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，</w:t>
      </w:r>
      <w:r w:rsidR="00B465E1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法會</w:t>
      </w:r>
      <w:proofErr w:type="gramStart"/>
      <w:r w:rsidR="00B465E1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期間恭誦</w:t>
      </w:r>
      <w:proofErr w:type="gramEnd"/>
      <w:r w:rsidR="00B465E1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&lt;悲華經&gt;、</w:t>
      </w:r>
      <w:proofErr w:type="gramStart"/>
      <w:r w:rsidR="00B465E1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稱念彌陀聖號</w:t>
      </w:r>
      <w:proofErr w:type="gramEnd"/>
      <w:r w:rsidR="00B465E1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。敬邀您</w:t>
      </w:r>
      <w:proofErr w:type="gramStart"/>
      <w:r w:rsidR="00B465E1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回寺精進</w:t>
      </w:r>
      <w:proofErr w:type="gramEnd"/>
      <w:r w:rsidR="00B465E1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用功，</w:t>
      </w:r>
      <w:proofErr w:type="gramStart"/>
      <w:r w:rsidR="006A6146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同沐如來大</w:t>
      </w:r>
      <w:r w:rsidR="00591011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慈</w:t>
      </w:r>
      <w:r w:rsidR="009E2E45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海</w:t>
      </w:r>
      <w:proofErr w:type="gramEnd"/>
      <w:r w:rsidR="00591011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中。</w:t>
      </w:r>
    </w:p>
    <w:p w14:paraId="0A253562" w14:textId="77777777" w:rsidR="004920B3" w:rsidRPr="008D7EAE" w:rsidRDefault="004920B3" w:rsidP="00685DAF">
      <w:pPr>
        <w:spacing w:line="160" w:lineRule="exact"/>
        <w:ind w:leftChars="59" w:left="142" w:rightChars="141" w:right="338"/>
        <w:jc w:val="both"/>
        <w:rPr>
          <w:rFonts w:ascii="思源宋體 SemiBold" w:eastAsia="思源宋體 SemiBold" w:hAnsi="思源宋體 SemiBold" w:cstheme="minorHAnsi"/>
          <w:sz w:val="28"/>
          <w:szCs w:val="28"/>
        </w:rPr>
      </w:pPr>
    </w:p>
    <w:p w14:paraId="1496B977" w14:textId="77777777" w:rsidR="00A51C95" w:rsidRPr="008D7EAE" w:rsidRDefault="00AC0D45" w:rsidP="00044B37">
      <w:pPr>
        <w:spacing w:line="360" w:lineRule="exact"/>
        <w:ind w:rightChars="82" w:right="197"/>
        <w:jc w:val="center"/>
        <w:rPr>
          <w:rFonts w:ascii="Calibri" w:eastAsia="全真楷書" w:hAnsi="Calibri" w:cs="Calibri"/>
          <w:sz w:val="28"/>
          <w:szCs w:val="28"/>
        </w:rPr>
      </w:pPr>
      <w:r w:rsidRPr="008D7EAE">
        <w:rPr>
          <w:rFonts w:ascii="Times New Roman" w:eastAsia="全真楷書" w:hAnsi="Times New Roman" w:cs="Times New Roman"/>
          <w:sz w:val="28"/>
          <w:szCs w:val="28"/>
        </w:rPr>
        <w:t>L</w:t>
      </w:r>
      <w:r w:rsidRPr="008D7EAE">
        <w:rPr>
          <w:rFonts w:ascii="Times New Roman" w:eastAsia="全真楷書" w:hAnsi="Times New Roman" w:cs="Times New Roman" w:hint="eastAsia"/>
          <w:sz w:val="28"/>
          <w:szCs w:val="28"/>
        </w:rPr>
        <w:t xml:space="preserve">ogo </w:t>
      </w:r>
      <w:r w:rsidR="006F0867" w:rsidRPr="008D7EAE">
        <w:rPr>
          <w:rFonts w:ascii="Times New Roman" w:eastAsia="全真楷書" w:hAnsi="Times New Roman" w:cs="Times New Roman" w:hint="eastAsia"/>
          <w:sz w:val="28"/>
          <w:szCs w:val="28"/>
        </w:rPr>
        <w:t xml:space="preserve"> </w:t>
      </w:r>
      <w:r w:rsidR="00A51C95" w:rsidRPr="008D7EAE">
        <w:rPr>
          <w:rFonts w:ascii="全真顏體" w:eastAsia="全真顏體" w:hAnsi="全真顏體" w:cs="Times New Roman"/>
          <w:sz w:val="28"/>
          <w:szCs w:val="28"/>
        </w:rPr>
        <w:t xml:space="preserve">  </w:t>
      </w:r>
      <w:r w:rsidR="009A4F21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加拿大靈</w:t>
      </w:r>
      <w:proofErr w:type="gramStart"/>
      <w:r w:rsidR="009A4F21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巖</w:t>
      </w:r>
      <w:proofErr w:type="gramEnd"/>
      <w:r w:rsidR="009A4F21" w:rsidRPr="008D7EAE">
        <w:rPr>
          <w:rFonts w:ascii="思源宋體 SemiBold" w:eastAsia="思源宋體 SemiBold" w:hAnsi="思源宋體 SemiBold" w:cstheme="minorHAnsi" w:hint="eastAsia"/>
          <w:sz w:val="28"/>
          <w:szCs w:val="28"/>
        </w:rPr>
        <w:t>山寺</w:t>
      </w:r>
      <w:r w:rsidR="006F0867" w:rsidRPr="008D7EAE">
        <w:rPr>
          <w:rFonts w:ascii="Calibri" w:eastAsia="全真楷書" w:hAnsi="Calibri" w:cs="Calibri" w:hint="eastAsia"/>
          <w:sz w:val="28"/>
          <w:szCs w:val="28"/>
        </w:rPr>
        <w:t xml:space="preserve"> </w:t>
      </w:r>
      <w:r w:rsidRPr="008D7EAE">
        <w:rPr>
          <w:rFonts w:ascii="Calibri" w:eastAsia="全真楷書" w:hAnsi="Calibri" w:cs="Calibri"/>
          <w:sz w:val="28"/>
          <w:szCs w:val="28"/>
        </w:rPr>
        <w:t>10060, No.5 Rd., Richmond, BC, V7A 4E5</w:t>
      </w:r>
    </w:p>
    <w:p w14:paraId="7555CB57" w14:textId="77777777" w:rsidR="00E14AAD" w:rsidRPr="00044B37" w:rsidRDefault="00AC0D45" w:rsidP="00044B37">
      <w:pPr>
        <w:spacing w:line="360" w:lineRule="exact"/>
        <w:ind w:rightChars="82" w:right="197"/>
        <w:jc w:val="center"/>
        <w:rPr>
          <w:rFonts w:ascii="Calibri" w:eastAsia="全真楷書" w:hAnsi="Calibri" w:cs="Calibri"/>
          <w:color w:val="000000" w:themeColor="text1"/>
          <w:szCs w:val="28"/>
        </w:rPr>
      </w:pPr>
      <w:r w:rsidRPr="008D7EAE">
        <w:rPr>
          <w:rFonts w:ascii="Calibri" w:eastAsia="全真楷書" w:hAnsi="Calibri" w:cs="Calibri" w:hint="eastAsia"/>
          <w:color w:val="000000" w:themeColor="text1"/>
          <w:szCs w:val="28"/>
        </w:rPr>
        <w:t>Tel:</w:t>
      </w:r>
      <w:r w:rsidR="00AD2C42" w:rsidRPr="008D7EAE">
        <w:rPr>
          <w:rFonts w:ascii="Calibri" w:eastAsia="全真楷書" w:hAnsi="Calibri" w:cs="Calibri" w:hint="eastAsia"/>
          <w:color w:val="000000" w:themeColor="text1"/>
          <w:szCs w:val="28"/>
        </w:rPr>
        <w:t xml:space="preserve"> </w:t>
      </w:r>
      <w:r w:rsidRPr="008D7EAE">
        <w:rPr>
          <w:rFonts w:ascii="Calibri" w:eastAsia="全真楷書" w:hAnsi="Calibri" w:cs="Calibri" w:hint="eastAsia"/>
          <w:color w:val="000000" w:themeColor="text1"/>
          <w:szCs w:val="28"/>
        </w:rPr>
        <w:t>604-271-</w:t>
      </w:r>
      <w:proofErr w:type="gramStart"/>
      <w:r w:rsidRPr="008D7EAE">
        <w:rPr>
          <w:rFonts w:ascii="Calibri" w:eastAsia="全真楷書" w:hAnsi="Calibri" w:cs="Calibri" w:hint="eastAsia"/>
          <w:color w:val="000000" w:themeColor="text1"/>
          <w:szCs w:val="28"/>
        </w:rPr>
        <w:t>0009</w:t>
      </w:r>
      <w:r w:rsidR="00A51C95" w:rsidRPr="008D7EAE">
        <w:rPr>
          <w:rFonts w:ascii="Calibri" w:eastAsia="全真楷書" w:hAnsi="Calibri" w:cs="Calibri"/>
          <w:color w:val="000000" w:themeColor="text1"/>
          <w:szCs w:val="28"/>
        </w:rPr>
        <w:t xml:space="preserve">  Fax</w:t>
      </w:r>
      <w:proofErr w:type="gramEnd"/>
      <w:r w:rsidR="00A51C95" w:rsidRPr="008D7EAE">
        <w:rPr>
          <w:rFonts w:ascii="Calibri" w:eastAsia="全真楷書" w:hAnsi="Calibri" w:cs="Calibri"/>
          <w:color w:val="000000" w:themeColor="text1"/>
          <w:szCs w:val="28"/>
        </w:rPr>
        <w:t>: 604-271-3890</w:t>
      </w:r>
      <w:r w:rsidR="00F228B2" w:rsidRPr="008D7EAE">
        <w:rPr>
          <w:rFonts w:ascii="Calibri" w:eastAsia="全真楷書" w:hAnsi="Calibri" w:cs="Calibri" w:hint="eastAsia"/>
          <w:color w:val="000000" w:themeColor="text1"/>
          <w:szCs w:val="28"/>
        </w:rPr>
        <w:t xml:space="preserve">  We</w:t>
      </w:r>
      <w:r w:rsidR="00F228B2" w:rsidRPr="008D7EAE">
        <w:rPr>
          <w:rFonts w:ascii="Calibri" w:eastAsia="全真楷書" w:hAnsi="Calibri" w:cs="Calibri"/>
          <w:color w:val="000000" w:themeColor="text1"/>
          <w:szCs w:val="28"/>
        </w:rPr>
        <w:t>bsite:www.lymtcanada.com</w:t>
      </w:r>
    </w:p>
    <w:sectPr w:rsidR="00E14AAD" w:rsidRPr="00044B37" w:rsidSect="00791350">
      <w:pgSz w:w="12242" w:h="15842" w:code="1"/>
      <w:pgMar w:top="397" w:right="851" w:bottom="340" w:left="851" w:header="851" w:footer="992" w:gutter="0"/>
      <w:cols w:space="425"/>
      <w:docGrid w:type="lines"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6EB074F0" w16cex:dateUtc="2024-03-05T01:40:00Z"/>
  <w16cex:commentExtensible w16cex:durableId="188BB2DB" w16cex:dateUtc="2024-03-05T01:55:00Z"/>
  <w16cex:commentExtensible w16cex:durableId="0C8CA260" w16cex:dateUtc="2024-03-05T01:5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DFF0FF" w14:textId="77777777" w:rsidR="002C5C63" w:rsidRDefault="002C5C63" w:rsidP="00D67324">
      <w:r>
        <w:separator/>
      </w:r>
    </w:p>
  </w:endnote>
  <w:endnote w:type="continuationSeparator" w:id="0">
    <w:p w14:paraId="4010B613" w14:textId="77777777" w:rsidR="002C5C63" w:rsidRDefault="002C5C63" w:rsidP="00D673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全真楷書">
    <w:altName w:val="微軟正黑體"/>
    <w:charset w:val="88"/>
    <w:family w:val="modern"/>
    <w:pitch w:val="fixed"/>
    <w:sig w:usb0="00000283" w:usb1="180F1810" w:usb2="00000016" w:usb3="00000000" w:csb0="0016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思源宋體 SemiBold">
    <w:panose1 w:val="02020600000000000000"/>
    <w:charset w:val="88"/>
    <w:family w:val="roman"/>
    <w:notTrueType/>
    <w:pitch w:val="variable"/>
    <w:sig w:usb0="30000287" w:usb1="2BDF3C10" w:usb2="00000016" w:usb3="00000000" w:csb0="003A0107" w:csb1="00000000"/>
  </w:font>
  <w:font w:name="文鼎特毛楷">
    <w:panose1 w:val="020B0609010101010101"/>
    <w:charset w:val="88"/>
    <w:family w:val="modern"/>
    <w:pitch w:val="fixed"/>
    <w:sig w:usb0="00000283" w:usb1="180F1810" w:usb2="00000016" w:usb3="00000000" w:csb0="00100001" w:csb1="00000000"/>
  </w:font>
  <w:font w:name="全真顏體">
    <w:altName w:val="微軟正黑體"/>
    <w:charset w:val="88"/>
    <w:family w:val="modern"/>
    <w:pitch w:val="fixed"/>
    <w:sig w:usb0="00000283" w:usb1="180F1810" w:usb2="00000016" w:usb3="00000000" w:csb0="0016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6D327B" w14:textId="77777777" w:rsidR="002C5C63" w:rsidRDefault="002C5C63" w:rsidP="00D67324">
      <w:r>
        <w:separator/>
      </w:r>
    </w:p>
  </w:footnote>
  <w:footnote w:type="continuationSeparator" w:id="0">
    <w:p w14:paraId="3F3A1C65" w14:textId="77777777" w:rsidR="002C5C63" w:rsidRDefault="002C5C63" w:rsidP="00D673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6686D"/>
    <w:multiLevelType w:val="hybridMultilevel"/>
    <w:tmpl w:val="1C008C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A900EDE"/>
    <w:multiLevelType w:val="hybridMultilevel"/>
    <w:tmpl w:val="3EA0E042"/>
    <w:lvl w:ilvl="0" w:tplc="04090001">
      <w:start w:val="1"/>
      <w:numFmt w:val="bullet"/>
      <w:lvlText w:val=""/>
      <w:lvlJc w:val="left"/>
      <w:pPr>
        <w:ind w:left="955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3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7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5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95" w:hanging="480"/>
      </w:pPr>
      <w:rPr>
        <w:rFonts w:ascii="Wingdings" w:hAnsi="Wingdings" w:hint="default"/>
      </w:rPr>
    </w:lvl>
  </w:abstractNum>
  <w:abstractNum w:abstractNumId="2" w15:restartNumberingAfterBreak="0">
    <w:nsid w:val="2AD317D2"/>
    <w:multiLevelType w:val="hybridMultilevel"/>
    <w:tmpl w:val="189A2204"/>
    <w:lvl w:ilvl="0" w:tplc="04090001">
      <w:start w:val="1"/>
      <w:numFmt w:val="bullet"/>
      <w:lvlText w:val=""/>
      <w:lvlJc w:val="left"/>
      <w:pPr>
        <w:ind w:left="1048" w:hanging="480"/>
      </w:pPr>
      <w:rPr>
        <w:rFonts w:ascii="Wingdings" w:hAnsi="Wingdings" w:hint="default"/>
      </w:rPr>
    </w:lvl>
    <w:lvl w:ilvl="1" w:tplc="7FBA8D66">
      <w:numFmt w:val="bullet"/>
      <w:lvlText w:val="◎"/>
      <w:lvlJc w:val="left"/>
      <w:pPr>
        <w:ind w:left="840" w:hanging="360"/>
      </w:pPr>
      <w:rPr>
        <w:rFonts w:ascii="全真楷書" w:eastAsia="全真楷書" w:hAnsi="Times New Roman" w:cs="Times New Roman" w:hint="eastAsia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7D8C34C2"/>
    <w:multiLevelType w:val="hybridMultilevel"/>
    <w:tmpl w:val="5942A2C0"/>
    <w:lvl w:ilvl="0" w:tplc="04090001">
      <w:start w:val="1"/>
      <w:numFmt w:val="bullet"/>
      <w:lvlText w:val=""/>
      <w:lvlJc w:val="left"/>
      <w:pPr>
        <w:ind w:left="6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60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NTQzMTYyMjY2MzdW0lEKTi0uzszPAykwNKkFAF72RSctAAAA"/>
  </w:docVars>
  <w:rsids>
    <w:rsidRoot w:val="00083826"/>
    <w:rsid w:val="00003552"/>
    <w:rsid w:val="00004D8F"/>
    <w:rsid w:val="000056DA"/>
    <w:rsid w:val="0004153C"/>
    <w:rsid w:val="00044230"/>
    <w:rsid w:val="00044B37"/>
    <w:rsid w:val="000823D2"/>
    <w:rsid w:val="00083826"/>
    <w:rsid w:val="00090F19"/>
    <w:rsid w:val="000B24A4"/>
    <w:rsid w:val="000C4278"/>
    <w:rsid w:val="000E6560"/>
    <w:rsid w:val="001367CE"/>
    <w:rsid w:val="00145347"/>
    <w:rsid w:val="00146CA0"/>
    <w:rsid w:val="001950E5"/>
    <w:rsid w:val="001B42A1"/>
    <w:rsid w:val="00247FFA"/>
    <w:rsid w:val="002630F1"/>
    <w:rsid w:val="002742FB"/>
    <w:rsid w:val="002C354A"/>
    <w:rsid w:val="002C39D0"/>
    <w:rsid w:val="002C5C63"/>
    <w:rsid w:val="002C7AC5"/>
    <w:rsid w:val="002F1002"/>
    <w:rsid w:val="002F4957"/>
    <w:rsid w:val="00304410"/>
    <w:rsid w:val="00393A23"/>
    <w:rsid w:val="003D0051"/>
    <w:rsid w:val="003E018A"/>
    <w:rsid w:val="00400D4E"/>
    <w:rsid w:val="00455E7E"/>
    <w:rsid w:val="00475621"/>
    <w:rsid w:val="00482D7B"/>
    <w:rsid w:val="0048509A"/>
    <w:rsid w:val="00486CD1"/>
    <w:rsid w:val="00490779"/>
    <w:rsid w:val="004920B3"/>
    <w:rsid w:val="004B5E8F"/>
    <w:rsid w:val="004C1960"/>
    <w:rsid w:val="004C4629"/>
    <w:rsid w:val="004C6F47"/>
    <w:rsid w:val="00511505"/>
    <w:rsid w:val="00515132"/>
    <w:rsid w:val="005218C3"/>
    <w:rsid w:val="005340E9"/>
    <w:rsid w:val="0053472A"/>
    <w:rsid w:val="005458EE"/>
    <w:rsid w:val="00563B8E"/>
    <w:rsid w:val="005712A7"/>
    <w:rsid w:val="005812D4"/>
    <w:rsid w:val="00584AFF"/>
    <w:rsid w:val="00586B49"/>
    <w:rsid w:val="00591011"/>
    <w:rsid w:val="005A275E"/>
    <w:rsid w:val="005B66F4"/>
    <w:rsid w:val="005C61EF"/>
    <w:rsid w:val="005D16B2"/>
    <w:rsid w:val="005F0FC7"/>
    <w:rsid w:val="0060116F"/>
    <w:rsid w:val="00632A7B"/>
    <w:rsid w:val="0063452F"/>
    <w:rsid w:val="006478A3"/>
    <w:rsid w:val="00685DAF"/>
    <w:rsid w:val="006A6146"/>
    <w:rsid w:val="006D1886"/>
    <w:rsid w:val="006D6131"/>
    <w:rsid w:val="006F0867"/>
    <w:rsid w:val="006F169C"/>
    <w:rsid w:val="00700778"/>
    <w:rsid w:val="00703F99"/>
    <w:rsid w:val="00715D5B"/>
    <w:rsid w:val="0072282C"/>
    <w:rsid w:val="00724760"/>
    <w:rsid w:val="00737110"/>
    <w:rsid w:val="00741353"/>
    <w:rsid w:val="00750225"/>
    <w:rsid w:val="00785C8D"/>
    <w:rsid w:val="00787952"/>
    <w:rsid w:val="00791350"/>
    <w:rsid w:val="007A61F3"/>
    <w:rsid w:val="007E5B86"/>
    <w:rsid w:val="00806ECD"/>
    <w:rsid w:val="00833C26"/>
    <w:rsid w:val="00854787"/>
    <w:rsid w:val="00866069"/>
    <w:rsid w:val="00887490"/>
    <w:rsid w:val="008966A4"/>
    <w:rsid w:val="008B7D03"/>
    <w:rsid w:val="008C41D2"/>
    <w:rsid w:val="008D7EAE"/>
    <w:rsid w:val="008F6557"/>
    <w:rsid w:val="00926E29"/>
    <w:rsid w:val="00927F48"/>
    <w:rsid w:val="009327D9"/>
    <w:rsid w:val="0093469B"/>
    <w:rsid w:val="009430E2"/>
    <w:rsid w:val="00962BBD"/>
    <w:rsid w:val="00985960"/>
    <w:rsid w:val="00995C8E"/>
    <w:rsid w:val="009A2DE6"/>
    <w:rsid w:val="009A4F21"/>
    <w:rsid w:val="009B0D0E"/>
    <w:rsid w:val="009C0FFA"/>
    <w:rsid w:val="009C301B"/>
    <w:rsid w:val="009C3C67"/>
    <w:rsid w:val="009E2AF7"/>
    <w:rsid w:val="009E2E45"/>
    <w:rsid w:val="00A36FA8"/>
    <w:rsid w:val="00A51C95"/>
    <w:rsid w:val="00A6747E"/>
    <w:rsid w:val="00A9150F"/>
    <w:rsid w:val="00AC0D45"/>
    <w:rsid w:val="00AD2C42"/>
    <w:rsid w:val="00B42D2C"/>
    <w:rsid w:val="00B465E1"/>
    <w:rsid w:val="00B9639D"/>
    <w:rsid w:val="00B97505"/>
    <w:rsid w:val="00BA2647"/>
    <w:rsid w:val="00BC7DE0"/>
    <w:rsid w:val="00BE4A15"/>
    <w:rsid w:val="00C01A6E"/>
    <w:rsid w:val="00C418BA"/>
    <w:rsid w:val="00C5128E"/>
    <w:rsid w:val="00C651EE"/>
    <w:rsid w:val="00C664B3"/>
    <w:rsid w:val="00C80366"/>
    <w:rsid w:val="00C8643E"/>
    <w:rsid w:val="00CC1754"/>
    <w:rsid w:val="00CE44FC"/>
    <w:rsid w:val="00CE7A47"/>
    <w:rsid w:val="00D2788C"/>
    <w:rsid w:val="00D352F5"/>
    <w:rsid w:val="00D50202"/>
    <w:rsid w:val="00D50662"/>
    <w:rsid w:val="00D5527D"/>
    <w:rsid w:val="00D644D4"/>
    <w:rsid w:val="00D67324"/>
    <w:rsid w:val="00D74583"/>
    <w:rsid w:val="00DA254D"/>
    <w:rsid w:val="00DD2F40"/>
    <w:rsid w:val="00DE754C"/>
    <w:rsid w:val="00E031F6"/>
    <w:rsid w:val="00E1044C"/>
    <w:rsid w:val="00E1145B"/>
    <w:rsid w:val="00E14AAD"/>
    <w:rsid w:val="00E23BF7"/>
    <w:rsid w:val="00E32EE1"/>
    <w:rsid w:val="00E62C0B"/>
    <w:rsid w:val="00E7396D"/>
    <w:rsid w:val="00E824D5"/>
    <w:rsid w:val="00EA14D3"/>
    <w:rsid w:val="00EB3CAA"/>
    <w:rsid w:val="00ED5CE5"/>
    <w:rsid w:val="00F056AC"/>
    <w:rsid w:val="00F06F29"/>
    <w:rsid w:val="00F07AE3"/>
    <w:rsid w:val="00F2045C"/>
    <w:rsid w:val="00F228B2"/>
    <w:rsid w:val="00F308A0"/>
    <w:rsid w:val="00F31577"/>
    <w:rsid w:val="00F55DE8"/>
    <w:rsid w:val="00F5694B"/>
    <w:rsid w:val="00FC1F6D"/>
    <w:rsid w:val="00FC77E0"/>
    <w:rsid w:val="00FF6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1A3AAF"/>
  <w15:chartTrackingRefBased/>
  <w15:docId w15:val="{96C83B8D-5EF9-4581-90EC-D60EA1275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308A0"/>
    <w:pPr>
      <w:ind w:leftChars="200" w:left="480"/>
    </w:pPr>
  </w:style>
  <w:style w:type="table" w:styleId="a4">
    <w:name w:val="Table Grid"/>
    <w:basedOn w:val="a1"/>
    <w:uiPriority w:val="39"/>
    <w:rsid w:val="00A915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D6732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D67324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D6732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D67324"/>
    <w:rPr>
      <w:sz w:val="20"/>
      <w:szCs w:val="20"/>
    </w:rPr>
  </w:style>
  <w:style w:type="character" w:styleId="a9">
    <w:name w:val="Hyperlink"/>
    <w:basedOn w:val="a0"/>
    <w:uiPriority w:val="99"/>
    <w:unhideWhenUsed/>
    <w:rsid w:val="006F169C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6F169C"/>
    <w:rPr>
      <w:color w:val="605E5C"/>
      <w:shd w:val="clear" w:color="auto" w:fill="E1DFDD"/>
    </w:rPr>
  </w:style>
  <w:style w:type="character" w:styleId="ab">
    <w:name w:val="Strong"/>
    <w:basedOn w:val="a0"/>
    <w:uiPriority w:val="22"/>
    <w:qFormat/>
    <w:rsid w:val="00B465E1"/>
    <w:rPr>
      <w:b/>
      <w:bCs/>
    </w:rPr>
  </w:style>
  <w:style w:type="paragraph" w:styleId="Web">
    <w:name w:val="Normal (Web)"/>
    <w:basedOn w:val="a"/>
    <w:uiPriority w:val="99"/>
    <w:semiHidden/>
    <w:unhideWhenUsed/>
    <w:rsid w:val="000B24A4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c">
    <w:name w:val="annotation reference"/>
    <w:basedOn w:val="a0"/>
    <w:uiPriority w:val="99"/>
    <w:semiHidden/>
    <w:unhideWhenUsed/>
    <w:rsid w:val="00B9639D"/>
    <w:rPr>
      <w:sz w:val="18"/>
      <w:szCs w:val="18"/>
    </w:rPr>
  </w:style>
  <w:style w:type="paragraph" w:styleId="ad">
    <w:name w:val="annotation text"/>
    <w:basedOn w:val="a"/>
    <w:link w:val="ae"/>
    <w:uiPriority w:val="99"/>
    <w:unhideWhenUsed/>
    <w:rsid w:val="00B9639D"/>
  </w:style>
  <w:style w:type="character" w:customStyle="1" w:styleId="ae">
    <w:name w:val="註解文字 字元"/>
    <w:basedOn w:val="a0"/>
    <w:link w:val="ad"/>
    <w:uiPriority w:val="99"/>
    <w:rsid w:val="00B9639D"/>
  </w:style>
  <w:style w:type="paragraph" w:styleId="af">
    <w:name w:val="annotation subject"/>
    <w:basedOn w:val="ad"/>
    <w:next w:val="ad"/>
    <w:link w:val="af0"/>
    <w:uiPriority w:val="99"/>
    <w:semiHidden/>
    <w:unhideWhenUsed/>
    <w:rsid w:val="00B9639D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B9639D"/>
    <w:rPr>
      <w:b/>
      <w:bCs/>
    </w:rPr>
  </w:style>
  <w:style w:type="paragraph" w:styleId="af1">
    <w:name w:val="Balloon Text"/>
    <w:basedOn w:val="a"/>
    <w:link w:val="af2"/>
    <w:uiPriority w:val="99"/>
    <w:semiHidden/>
    <w:unhideWhenUsed/>
    <w:rsid w:val="009C301B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0"/>
    <w:link w:val="af1"/>
    <w:uiPriority w:val="99"/>
    <w:semiHidden/>
    <w:rsid w:val="009C301B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8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5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DF84C9-4388-4EF1-B5C3-FBEB4D0581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414</Words>
  <Characters>489</Characters>
  <Application>Microsoft Office Word</Application>
  <DocSecurity>0</DocSecurity>
  <Lines>23</Lines>
  <Paragraphs>20</Paragraphs>
  <ScaleCrop>false</ScaleCrop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釋 修豐</dc:creator>
  <cp:keywords/>
  <dc:description/>
  <cp:lastModifiedBy>LOTUS</cp:lastModifiedBy>
  <cp:revision>19</cp:revision>
  <dcterms:created xsi:type="dcterms:W3CDTF">2024-03-05T03:45:00Z</dcterms:created>
  <dcterms:modified xsi:type="dcterms:W3CDTF">2024-03-16T0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54d4bb6daec2c675dee06609c95fc3f75424d3cc23f9e5f1d6176dc58ec918</vt:lpwstr>
  </property>
</Properties>
</file>